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657F518D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Pr="00CB1F1A">
        <w:rPr>
          <w:rFonts w:ascii="Arial Narrow" w:hAnsi="Arial Narrow"/>
          <w:sz w:val="22"/>
          <w:szCs w:val="22"/>
        </w:rPr>
        <w:t xml:space="preserve">ú. </w:t>
      </w:r>
      <w:r w:rsidR="001817C0">
        <w:rPr>
          <w:rFonts w:ascii="Arial Narrow" w:hAnsi="Arial Narrow"/>
          <w:sz w:val="22"/>
          <w:szCs w:val="22"/>
        </w:rPr>
        <w:t>Klokoč, okres Detva</w:t>
      </w:r>
      <w:r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1817C0">
        <w:rPr>
          <w:rFonts w:ascii="Arial Narrow" w:hAnsi="Arial Narrow"/>
          <w:b/>
          <w:sz w:val="22"/>
          <w:szCs w:val="22"/>
        </w:rPr>
        <w:t>53946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6103336F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</w:rPr>
        <w:t>k.ú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r>
        <w:rPr>
          <w:rFonts w:ascii="Arial Narrow" w:hAnsi="Arial Narrow"/>
          <w:sz w:val="22"/>
          <w:szCs w:val="22"/>
          <w:lang w:val="sk-SK"/>
        </w:rPr>
        <w:t>Klokoč, okres Detva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6DE3A47E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 w:rsidR="005E7AB9"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 w:rsidR="005E7AB9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3E44E4">
              <w:rPr>
                <w:rFonts w:ascii="Arial Narrow" w:hAnsi="Arial Narrow"/>
                <w:b/>
                <w:sz w:val="22"/>
                <w:szCs w:val="22"/>
              </w:rPr>
              <w:t>Klokoč, okres Detv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3E7BCA60" w:rsidR="00772863" w:rsidRPr="00772863" w:rsidRDefault="00F93BA8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</w:t>
            </w:r>
            <w:r w:rsidR="00772863"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45168A12" w:rsidR="00772863" w:rsidRPr="001817C0" w:rsidRDefault="001817C0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17C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07 01 04-iné organické rozpúšťadlá, </w:t>
            </w:r>
            <w:proofErr w:type="spellStart"/>
            <w:r w:rsidRPr="001817C0">
              <w:rPr>
                <w:rFonts w:ascii="Arial Narrow" w:hAnsi="Arial Narrow" w:cs="Arial"/>
                <w:color w:val="000000"/>
                <w:sz w:val="22"/>
                <w:szCs w:val="22"/>
              </w:rPr>
              <w:t>premývacie</w:t>
            </w:r>
            <w:proofErr w:type="spellEnd"/>
            <w:r w:rsidRPr="001817C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kvapaliny a </w:t>
            </w:r>
            <w:proofErr w:type="spellStart"/>
            <w:r w:rsidRPr="001817C0">
              <w:rPr>
                <w:rFonts w:ascii="Arial Narrow" w:hAnsi="Arial Narrow" w:cs="Arial"/>
                <w:color w:val="000000"/>
                <w:sz w:val="22"/>
                <w:szCs w:val="22"/>
              </w:rPr>
              <w:t>matečné</w:t>
            </w:r>
            <w:proofErr w:type="spellEnd"/>
            <w:r w:rsidRPr="001817C0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lúhy, 08 01 11-odpadové farby a laky obsahujúce organické rozpúšťadlá alebo iné nebezpečné látky, 08 01 17-odpady z odstraňovania farby alebo laku obsahujúce organické rozpúšťadlá alebo iné nebezpečné látky, 08 04 09-odpadové lepidlá a tesniace materiály obsahujúce organické rozpúšťadlá alebo iné nebezpečné látky</w:t>
            </w:r>
            <w:r w:rsidR="00F93BA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– 17 sudov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3C3F7F6F" w:rsidR="00772863" w:rsidRPr="00544D97" w:rsidRDefault="001817C0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2,5 t </w:t>
            </w:r>
            <w:bookmarkStart w:id="0" w:name="_GoBack"/>
            <w:bookmarkEnd w:id="0"/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3EAD484C" w:rsidR="00C40A74" w:rsidRDefault="00537133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537133">
        <w:rPr>
          <w:rFonts w:ascii="Arial Narrow" w:eastAsia="Microsoft Sans Serif" w:hAnsi="Arial Narrow"/>
          <w:sz w:val="22"/>
          <w:szCs w:val="22"/>
        </w:rPr>
        <w:t>k. ú. Klokoč, okres Detva, parcely KN-C č.790/4 (KN-E č. 905/1),</w:t>
      </w:r>
      <w:r>
        <w:rPr>
          <w:rFonts w:ascii="Arial Narrow" w:eastAsia="Microsoft Sans Serif" w:hAnsi="Arial Narrow"/>
          <w:sz w:val="22"/>
          <w:szCs w:val="22"/>
        </w:rPr>
        <w:t xml:space="preserve"> bývalý areál hydinovej farmy, súkromní vlastníci 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BC6B6A4" w14:textId="09810BB6" w:rsidR="00C40A74" w:rsidRDefault="00C40A74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692D40">
        <w:rPr>
          <w:rFonts w:ascii="Arial Narrow" w:hAnsi="Arial Narrow"/>
          <w:b/>
          <w:bCs/>
          <w:color w:val="000000"/>
          <w:sz w:val="22"/>
          <w:szCs w:val="22"/>
        </w:rPr>
        <w:t xml:space="preserve">GPS súradnice:  </w:t>
      </w:r>
      <w:r w:rsidR="00504856">
        <w:rPr>
          <w:rFonts w:ascii="Arial Narrow" w:hAnsi="Arial Narrow"/>
          <w:color w:val="000000"/>
          <w:sz w:val="22"/>
          <w:szCs w:val="22"/>
        </w:rPr>
        <w:t xml:space="preserve">N </w:t>
      </w:r>
      <w:r>
        <w:rPr>
          <w:rFonts w:ascii="Arial Narrow" w:hAnsi="Arial Narrow"/>
          <w:color w:val="000000"/>
          <w:sz w:val="22"/>
          <w:szCs w:val="22"/>
        </w:rPr>
        <w:t>48</w:t>
      </w:r>
      <w:r w:rsidR="00AC16BA">
        <w:rPr>
          <w:rFonts w:ascii="Arial Narrow" w:hAnsi="Arial Narrow"/>
          <w:color w:val="000000"/>
          <w:sz w:val="22"/>
          <w:szCs w:val="22"/>
        </w:rPr>
        <w:t>.498185°  19.322208</w:t>
      </w:r>
      <w:r w:rsidR="00AC16BA">
        <w:rPr>
          <w:rFonts w:ascii="Arial Narrow" w:hAnsi="Arial Narrow"/>
          <w:color w:val="000000"/>
          <w:sz w:val="22"/>
          <w:szCs w:val="22"/>
        </w:rPr>
        <w:t>°</w:t>
      </w: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D3FD71" w14:textId="62774EF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353E405A" w14:textId="325496A2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>k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>ú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="00AC16BA">
        <w:rPr>
          <w:rFonts w:ascii="Arial Narrow" w:eastAsia="Microsoft Sans Serif" w:hAnsi="Arial Narrow"/>
          <w:sz w:val="22"/>
          <w:szCs w:val="22"/>
        </w:rPr>
        <w:t>Klokoč, okres Detva</w:t>
      </w:r>
    </w:p>
    <w:p w14:paraId="7223965F" w14:textId="77777777" w:rsidR="00885925" w:rsidRDefault="0088592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50A832" w14:textId="49CC7F29" w:rsidR="005B1D18" w:rsidRDefault="00537133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537133">
        <w:rPr>
          <w:rFonts w:ascii="Arial Narrow" w:eastAsia="Microsoft Sans Serif" w:hAnsi="Arial Narrow"/>
          <w:sz w:val="22"/>
          <w:szCs w:val="22"/>
        </w:rPr>
        <w:drawing>
          <wp:inline distT="0" distB="0" distL="0" distR="0" wp14:anchorId="45372EEC" wp14:editId="15006E00">
            <wp:extent cx="5669915" cy="8220710"/>
            <wp:effectExtent l="0" t="0" r="6985" b="889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822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9A71" w14:textId="2B22CFC9" w:rsidR="00E31A44" w:rsidRPr="005B1D18" w:rsidRDefault="00E31A44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sectPr w:rsidR="00E31A44" w:rsidRPr="005B1D18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DBAAE" w14:textId="77777777" w:rsidR="00DF3741" w:rsidRDefault="00DF3741" w:rsidP="006E6235">
      <w:r>
        <w:separator/>
      </w:r>
    </w:p>
  </w:endnote>
  <w:endnote w:type="continuationSeparator" w:id="0">
    <w:p w14:paraId="1B58D3AF" w14:textId="77777777" w:rsidR="00DF3741" w:rsidRDefault="00DF3741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31F37B5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3BA8" w:rsidRPr="00F93BA8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0CBA61" w14:textId="77777777" w:rsidR="00DF3741" w:rsidRDefault="00DF3741" w:rsidP="006E6235">
      <w:r>
        <w:separator/>
      </w:r>
    </w:p>
  </w:footnote>
  <w:footnote w:type="continuationSeparator" w:id="0">
    <w:p w14:paraId="6271B614" w14:textId="77777777" w:rsidR="00DF3741" w:rsidRDefault="00DF3741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6FC4F4-8996-44DD-8E62-AFC7F3A26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8</cp:revision>
  <cp:lastPrinted>2022-06-24T06:53:00Z</cp:lastPrinted>
  <dcterms:created xsi:type="dcterms:W3CDTF">2024-03-08T08:17:00Z</dcterms:created>
  <dcterms:modified xsi:type="dcterms:W3CDTF">2024-03-08T09:00:00Z</dcterms:modified>
</cp:coreProperties>
</file>